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214123" w14:textId="4A382B4D" w:rsidR="00D35C7B" w:rsidRP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5C7B">
        <w:rPr>
          <w:rFonts w:ascii="Times New Roman" w:hAnsi="Times New Roman" w:cs="Times New Roman"/>
          <w:b/>
          <w:bCs/>
          <w:sz w:val="28"/>
          <w:szCs w:val="28"/>
        </w:rPr>
        <w:t>CMPE 207 : Network Programming and Applications</w:t>
      </w:r>
    </w:p>
    <w:p w14:paraId="44725219" w14:textId="0AA72A3B" w:rsidR="00A13787" w:rsidRDefault="005C604F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mework 2: Simple TCP Server</w:t>
      </w:r>
    </w:p>
    <w:p w14:paraId="5983B801" w14:textId="67F64FEE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bmitted by Team 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Network Ninjas </w:t>
      </w:r>
      <w:r>
        <w:rPr>
          <w:rFonts w:ascii="Times New Roman" w:hAnsi="Times New Roman" w:cs="Times New Roman"/>
          <w:b/>
          <w:bCs/>
          <w:sz w:val="28"/>
          <w:szCs w:val="28"/>
        </w:rPr>
        <w:t>(Shashank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Bheemanapalli</w:t>
      </w:r>
      <w:r w:rsidR="00D1480C">
        <w:rPr>
          <w:rFonts w:ascii="Times New Roman" w:hAnsi="Times New Roman" w:cs="Times New Roman"/>
          <w:b/>
          <w:bCs/>
          <w:sz w:val="28"/>
          <w:szCs w:val="28"/>
        </w:rPr>
        <w:t>, Vidhatr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Milind Josh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nd Sahiti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Shankar Varada</w:t>
      </w:r>
      <w:r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2AB77170" w14:textId="109000B1" w:rsidR="00D35C7B" w:rsidRDefault="00D35C7B" w:rsidP="00D35C7B">
      <w:pPr>
        <w:rPr>
          <w:rFonts w:ascii="Times New Roman" w:hAnsi="Times New Roman" w:cs="Times New Roman"/>
          <w:sz w:val="28"/>
          <w:szCs w:val="28"/>
        </w:rPr>
      </w:pPr>
    </w:p>
    <w:p w14:paraId="76A9D9F3" w14:textId="6D1B3CB4" w:rsidR="006966FE" w:rsidRDefault="006966FE" w:rsidP="00D35C7B">
      <w:pPr>
        <w:rPr>
          <w:rFonts w:ascii="Times New Roman" w:hAnsi="Times New Roman" w:cs="Times New Roman"/>
          <w:sz w:val="28"/>
          <w:szCs w:val="28"/>
        </w:rPr>
      </w:pPr>
    </w:p>
    <w:p w14:paraId="74AE460D" w14:textId="33AB28CD" w:rsidR="006966FE" w:rsidRPr="006966FE" w:rsidRDefault="006966FE" w:rsidP="006966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966FE">
        <w:rPr>
          <w:rFonts w:ascii="Times New Roman" w:hAnsi="Times New Roman" w:cs="Times New Roman"/>
          <w:sz w:val="28"/>
          <w:szCs w:val="28"/>
        </w:rPr>
        <w:t>Text content is uploaded onto the server and the server is made open for the clients to connect.</w:t>
      </w:r>
    </w:p>
    <w:p w14:paraId="4BEBEA28" w14:textId="062AF454" w:rsidR="00D35C7B" w:rsidRDefault="00D35C7B" w:rsidP="006966F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3020279" wp14:editId="6DCBECEA">
            <wp:extent cx="5989320" cy="55707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425" cy="557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94C2E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43CACC27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5F1F88A1" w14:textId="77777777" w:rsidR="00890491" w:rsidRDefault="00890491" w:rsidP="00172419">
      <w:pPr>
        <w:rPr>
          <w:rFonts w:ascii="Times New Roman" w:hAnsi="Times New Roman" w:cs="Times New Roman"/>
          <w:sz w:val="28"/>
          <w:szCs w:val="28"/>
        </w:rPr>
      </w:pPr>
    </w:p>
    <w:p w14:paraId="001C9CDD" w14:textId="502A1E62" w:rsidR="00172419" w:rsidRPr="006966FE" w:rsidRDefault="006966FE" w:rsidP="006966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966FE">
        <w:rPr>
          <w:rFonts w:ascii="Times New Roman" w:hAnsi="Times New Roman" w:cs="Times New Roman"/>
          <w:sz w:val="28"/>
          <w:szCs w:val="28"/>
        </w:rPr>
        <w:t>Client connects to the server to read the text content.</w:t>
      </w:r>
    </w:p>
    <w:p w14:paraId="68C64113" w14:textId="4BDBB35C" w:rsidR="00D35C7B" w:rsidRDefault="00D35C7B" w:rsidP="006966FE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C1599DE" wp14:editId="71DCB541">
            <wp:extent cx="5974080" cy="594410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3405" cy="5953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AAC9" w14:textId="7EFB4CB4" w:rsidR="00890491" w:rsidRDefault="00890491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9BA8C75" w14:textId="54AB09BE" w:rsidR="006966FE" w:rsidRDefault="006966FE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A1A26D" w14:textId="77777777" w:rsidR="006966FE" w:rsidRDefault="006966FE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25397B8" w14:textId="13EE8B14" w:rsidR="00890491" w:rsidRPr="006966FE" w:rsidRDefault="006966FE" w:rsidP="006966F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Here is the</w:t>
      </w:r>
      <w:r w:rsidR="00890491" w:rsidRPr="006966FE">
        <w:rPr>
          <w:rFonts w:ascii="Times New Roman" w:hAnsi="Times New Roman" w:cs="Times New Roman"/>
          <w:sz w:val="28"/>
          <w:szCs w:val="28"/>
        </w:rPr>
        <w:t xml:space="preserve"> screenshots</w:t>
      </w:r>
      <w:r>
        <w:rPr>
          <w:rFonts w:ascii="Times New Roman" w:hAnsi="Times New Roman" w:cs="Times New Roman"/>
          <w:sz w:val="28"/>
          <w:szCs w:val="28"/>
        </w:rPr>
        <w:t xml:space="preserve"> of the output </w:t>
      </w:r>
      <w:proofErr w:type="gramStart"/>
      <w:r w:rsidR="004C4228">
        <w:rPr>
          <w:rFonts w:ascii="Times New Roman" w:hAnsi="Times New Roman" w:cs="Times New Roman"/>
          <w:sz w:val="28"/>
          <w:szCs w:val="28"/>
        </w:rPr>
        <w:t>( text</w:t>
      </w:r>
      <w:proofErr w:type="gramEnd"/>
      <w:r w:rsidR="004C4228">
        <w:rPr>
          <w:rFonts w:ascii="Times New Roman" w:hAnsi="Times New Roman" w:cs="Times New Roman"/>
          <w:sz w:val="28"/>
          <w:szCs w:val="28"/>
        </w:rPr>
        <w:t xml:space="preserve"> file content)</w:t>
      </w:r>
    </w:p>
    <w:p w14:paraId="3E7C5581" w14:textId="6C950FE6" w:rsidR="004D4E4C" w:rsidRPr="00890491" w:rsidRDefault="004D4E4C" w:rsidP="00890491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D8FD5C7" wp14:editId="2E7C06E9">
            <wp:extent cx="6065032" cy="35553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961" cy="3588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4E4C" w:rsidRPr="00890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365E9C"/>
    <w:multiLevelType w:val="hybridMultilevel"/>
    <w:tmpl w:val="B9323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E2szCyMDUHspR0lIJTi4sz8/NACgxrAb/C4vYsAAAA"/>
  </w:docVars>
  <w:rsids>
    <w:rsidRoot w:val="00C33797"/>
    <w:rsid w:val="001678AC"/>
    <w:rsid w:val="00172419"/>
    <w:rsid w:val="004C4228"/>
    <w:rsid w:val="004D4E4C"/>
    <w:rsid w:val="005C604F"/>
    <w:rsid w:val="006966FE"/>
    <w:rsid w:val="00890491"/>
    <w:rsid w:val="00A13787"/>
    <w:rsid w:val="00C33797"/>
    <w:rsid w:val="00CB009E"/>
    <w:rsid w:val="00D1480C"/>
    <w:rsid w:val="00D35C7B"/>
    <w:rsid w:val="00F0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DF6D"/>
  <w15:chartTrackingRefBased/>
  <w15:docId w15:val="{3AE7A3F1-103B-47DB-9EC3-954862004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66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ti Shankar Varada</dc:creator>
  <cp:keywords/>
  <dc:description/>
  <cp:lastModifiedBy>Shashank Bheemanapalli</cp:lastModifiedBy>
  <cp:revision>2</cp:revision>
  <dcterms:created xsi:type="dcterms:W3CDTF">2020-10-05T03:11:00Z</dcterms:created>
  <dcterms:modified xsi:type="dcterms:W3CDTF">2020-10-05T03:11:00Z</dcterms:modified>
</cp:coreProperties>
</file>